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69"/>
        <w:gridCol w:w="3513"/>
        <w:gridCol w:w="566"/>
        <w:gridCol w:w="564"/>
        <w:gridCol w:w="424"/>
        <w:gridCol w:w="566"/>
        <w:gridCol w:w="761"/>
        <w:gridCol w:w="2822"/>
      </w:tblGrid>
      <w:tr w:rsidR="0004192A" w:rsidRPr="001D195F" w14:paraId="3AAF87D0" w14:textId="77777777" w:rsidTr="001F4716">
        <w:trPr>
          <w:trHeight w:val="943"/>
        </w:trPr>
        <w:tc>
          <w:tcPr>
            <w:tcW w:w="1269" w:type="dxa"/>
            <w:vAlign w:val="center"/>
          </w:tcPr>
          <w:p w14:paraId="504A578C" w14:textId="54FAB7B8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513" w:type="dxa"/>
            <w:vAlign w:val="center"/>
          </w:tcPr>
          <w:p w14:paraId="4F0D7DA2" w14:textId="0C07B863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2881" w:type="dxa"/>
            <w:gridSpan w:val="5"/>
            <w:vAlign w:val="center"/>
          </w:tcPr>
          <w:p w14:paraId="53999FA5" w14:textId="52A233C5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22" w:type="dxa"/>
            <w:vAlign w:val="center"/>
          </w:tcPr>
          <w:p w14:paraId="2811EE30" w14:textId="77777777" w:rsidR="0004192A" w:rsidRPr="001D195F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E1F4554" w:rsidR="0004192A" w:rsidRPr="001D195F" w:rsidRDefault="00213A7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1D195F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1D195F" w14:paraId="31770265" w14:textId="77777777" w:rsidTr="001F4716">
        <w:trPr>
          <w:trHeight w:val="412"/>
        </w:trPr>
        <w:tc>
          <w:tcPr>
            <w:tcW w:w="7663" w:type="dxa"/>
            <w:gridSpan w:val="7"/>
            <w:vAlign w:val="center"/>
          </w:tcPr>
          <w:p w14:paraId="00500DD8" w14:textId="41004C39" w:rsidR="0004192A" w:rsidRDefault="0004192A" w:rsidP="001D195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4378F575" w14:textId="77777777" w:rsidR="000579B0" w:rsidRPr="0087165C" w:rsidRDefault="000579B0" w:rsidP="001D195F">
            <w:pPr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</w:p>
          <w:p w14:paraId="67F6FD74" w14:textId="2AA0C4E8" w:rsidR="0004192A" w:rsidRPr="001D195F" w:rsidRDefault="00DE34BB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b/>
                <w:bCs/>
                <w:sz w:val="20"/>
                <w:szCs w:val="20"/>
              </w:rPr>
              <w:t xml:space="preserve">TIBBİ GÖRÜNTÜLEME TEKNİKLERİ </w:t>
            </w:r>
            <w:r w:rsidR="0004192A" w:rsidRPr="001D195F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22" w:type="dxa"/>
            <w:vAlign w:val="center"/>
          </w:tcPr>
          <w:p w14:paraId="096637CA" w14:textId="2259961E" w:rsidR="0004192A" w:rsidRPr="001D195F" w:rsidRDefault="00DA4C34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1F4716" w:rsidRPr="001D195F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1D195F" w14:paraId="7C97FB86" w14:textId="77777777" w:rsidTr="001F4716">
        <w:trPr>
          <w:trHeight w:val="600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579B0" w:rsidRDefault="0004192A" w:rsidP="000579B0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1D195F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A4C34" w:rsidRPr="001D195F" w14:paraId="7409520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CA24642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073A4F97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60A46C7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F4E6CBC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05FF904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14E21B7C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5C35D67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E259D1E" w14:textId="0AB71EF3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sz w:val="20"/>
                <w:szCs w:val="20"/>
              </w:rPr>
              <w:t xml:space="preserve"> DERS TAF101</w:t>
            </w:r>
          </w:p>
        </w:tc>
      </w:tr>
      <w:tr w:rsidR="00DA4C34" w:rsidRPr="001D195F" w14:paraId="6145841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57387996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 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29B9E30E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izy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01543A7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73A6B38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7121458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3675CEC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E949EC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E33B8CE" w14:textId="2DD87011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sz w:val="20"/>
                <w:szCs w:val="20"/>
              </w:rPr>
              <w:t xml:space="preserve"> DERS TAF101</w:t>
            </w:r>
          </w:p>
        </w:tc>
      </w:tr>
      <w:tr w:rsidR="00DA4C34" w:rsidRPr="001D195F" w14:paraId="4EBDEE6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37830613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FZ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350B650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6F4B615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4919A8D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6AD0007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5A045A3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01ADEAE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CE7DD4" w14:textId="7117825B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A4C34" w:rsidRPr="001D195F" w14:paraId="295C37B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CB3EBEF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487F479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740D5E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2FED12D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5F6A00AE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6DB1855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D5562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2AAC26E0" w14:textId="07D059DB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A4C34" w:rsidRPr="001D195F" w14:paraId="728FF30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557F8B33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3138AC5D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Tıbbi Termin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3EEE944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503D451B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2CA029F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329D87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2DF70B2E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672E340E" w14:textId="05734F47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DERS DYZ119</w:t>
            </w:r>
          </w:p>
        </w:tc>
      </w:tr>
      <w:tr w:rsidR="00DA4C34" w:rsidRPr="001D195F" w14:paraId="0AEE319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1237F7F7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366DE73E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4CBEF0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7D5141D1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763EDE0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6C68F60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2C1593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E6745D0" w14:textId="7D1663D9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2CBB8F0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82CDFEB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16D5FC7F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199E76A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30F7EE2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D3AD2C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779F09B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0897735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6F0BA4BB" w14:textId="574813B5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4E955F68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6841391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B428EA0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4E8291DE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0E6C0EF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09EE71AC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149EE1C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72BFB3A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50E0792C" w14:textId="0328EC36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686FBEA3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311E0F2C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63969A0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DBEB36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111C092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39355DDE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06E3781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2FE8690B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49309923" w14:textId="53FA84D8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3A7D" w:rsidRPr="001D195F" w14:paraId="4382269F" w14:textId="77777777" w:rsidTr="00213A7D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538799" w14:textId="49A64E69" w:rsidR="00213A7D" w:rsidRPr="00213A7D" w:rsidRDefault="00213A7D" w:rsidP="00213A7D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213A7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4B946C" w14:textId="02FB1045" w:rsidR="00213A7D" w:rsidRPr="00213A7D" w:rsidRDefault="00213A7D" w:rsidP="00DA4C34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213A7D">
              <w:rPr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989B8C4" w14:textId="77777777" w:rsidR="00213A7D" w:rsidRPr="001D195F" w:rsidRDefault="00213A7D" w:rsidP="00DA4C3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4C34" w:rsidRPr="001D195F" w14:paraId="119899B8" w14:textId="77777777" w:rsidTr="001F4716">
        <w:trPr>
          <w:trHeight w:val="636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F9B457E" w14:textId="5B1C8AF9" w:rsidR="00DA4C34" w:rsidRPr="001D195F" w:rsidRDefault="00DA4C34" w:rsidP="00DA4C34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2C5D455" w14:textId="710C5F7A" w:rsidR="00DA4C34" w:rsidRPr="001D195F" w:rsidRDefault="00DA4C34" w:rsidP="00DA4C34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4A6F8763" w14:textId="02B7B02E" w:rsidR="00DA4C34" w:rsidRPr="001D195F" w:rsidRDefault="00DA4C34" w:rsidP="00DA4C34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3A9B7E2" w14:textId="5BEE74B4" w:rsidR="00DA4C34" w:rsidRPr="001D195F" w:rsidRDefault="00DA4C34" w:rsidP="00DA4C34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100278E" w14:textId="66000CBC" w:rsidR="00DA4C34" w:rsidRPr="001D195F" w:rsidRDefault="00DA4C34" w:rsidP="00DA4C34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DFA2CE1" w14:textId="77777777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</w:p>
        </w:tc>
      </w:tr>
      <w:tr w:rsidR="00DA4C34" w:rsidRPr="001D195F" w14:paraId="6A0F417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C074811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6223DAEC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Fiziğ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4136E1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4F455EB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6F8C9C6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4BECDE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12658C3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062D197" w14:textId="28D8B41E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DA4C34" w:rsidRPr="001D195F" w14:paraId="553BFD7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73FFD24F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402A4EE8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asyon Güvenliği ve Korunma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5D00AB0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16C6C12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B48BF11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B632AB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503B7132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22" w:type="dxa"/>
            <w:vAlign w:val="center"/>
          </w:tcPr>
          <w:p w14:paraId="02997C23" w14:textId="5C1CCC86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*</w:t>
            </w:r>
          </w:p>
        </w:tc>
      </w:tr>
      <w:tr w:rsidR="00DA4C34" w:rsidRPr="001D195F" w14:paraId="78916D8C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557B786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106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0C1E5E8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B60ED7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06887F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40378029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267DD37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F8CFCF1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vAlign w:val="center"/>
          </w:tcPr>
          <w:p w14:paraId="2C55F47F" w14:textId="24F94717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*</w:t>
            </w:r>
          </w:p>
        </w:tc>
      </w:tr>
      <w:tr w:rsidR="00DA4C34" w:rsidRPr="001D195F" w14:paraId="2D258CEB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E47FC48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70A9880D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3EF3FD8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6D7A458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3C52EE4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7FA8FD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A443E3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269E9778" w14:textId="74ABDF56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54598945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2B9C80FE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3AF8C14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0C8A465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1ED0C0C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435881B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5F87294F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02B111D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vAlign w:val="center"/>
          </w:tcPr>
          <w:p w14:paraId="4B31E636" w14:textId="00A3CFE6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 w:rsidRPr="00213A7D">
              <w:rPr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4225EDF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4D5FB0E7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9F1519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53C8691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71475E9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46A67BDB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133046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780D5C04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76B613E3" w14:textId="5B5F7D76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7A807D81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33EF7380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481DDD1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297489D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4AFBF6F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3AE2E62D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FE57D15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1871F59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22" w:type="dxa"/>
            <w:vAlign w:val="center"/>
          </w:tcPr>
          <w:p w14:paraId="338E708C" w14:textId="16535169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4C34" w:rsidRPr="001D195F" w14:paraId="064D145D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41AB340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2673757D" w:rsidR="00DA4C34" w:rsidRPr="000579B0" w:rsidRDefault="00DA4C34" w:rsidP="00DA4C34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5E92E879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5EE6E86A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13F6B60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42EA593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E049C4B" w:rsidR="00DA4C34" w:rsidRPr="001D195F" w:rsidRDefault="00DA4C34" w:rsidP="00DA4C3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22" w:type="dxa"/>
            <w:vAlign w:val="center"/>
          </w:tcPr>
          <w:p w14:paraId="0B6394B8" w14:textId="633114DD" w:rsidR="00DA4C34" w:rsidRPr="001D195F" w:rsidRDefault="00DA4C34" w:rsidP="00DA4C34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  <w:r w:rsidR="00213A7D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3A7D" w:rsidRPr="001D195F" w14:paraId="347F9F2F" w14:textId="77777777" w:rsidTr="00A46358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4F5501" w14:textId="6A3256A0" w:rsidR="00213A7D" w:rsidRPr="001D195F" w:rsidRDefault="00213A7D" w:rsidP="00213A7D">
            <w:pPr>
              <w:jc w:val="right"/>
              <w:rPr>
                <w:color w:val="000000"/>
                <w:sz w:val="20"/>
                <w:szCs w:val="20"/>
              </w:rPr>
            </w:pPr>
            <w:r w:rsidRPr="00213A7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5F1C76" w14:textId="6371408A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17D3D42E" w14:textId="77777777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</w:p>
        </w:tc>
      </w:tr>
      <w:tr w:rsidR="00213A7D" w:rsidRPr="001D195F" w14:paraId="0B1AC06C" w14:textId="77777777" w:rsidTr="001F4716">
        <w:trPr>
          <w:trHeight w:val="638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B546CD3" w14:textId="58E269A6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10DF9BC5" w14:textId="00FBF900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6D67821F" w14:textId="5D8C137F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6F7C9E3" w14:textId="61D4C634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5B08CF39" w14:textId="3AC4A0BE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7C029BAA" w14:textId="77777777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</w:p>
        </w:tc>
      </w:tr>
      <w:tr w:rsidR="00213A7D" w:rsidRPr="001D195F" w14:paraId="340CFBB7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61D72A90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D337FCA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574B6B2F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318B26F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C89A821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5AA22722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40F1E0F6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03DC9B69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30A8E057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9A042E1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6C9291BC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Nükleer Tıp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3528DE6E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56268A6B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4BDDD138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5F555AA3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667FF6E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A2E6922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55089B56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A5F5B90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5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6E42593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Anatom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9D8CC54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1AB1EF5E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136FE5B2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A41271E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C770C08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5211176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4FAD8ACF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E4D4A8A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18EAEAA2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0B0B865A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01884EF1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415435C3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37AADF48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A46BF46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7E15055C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  <w:r w:rsidRPr="001D195F">
              <w:rPr>
                <w:sz w:val="20"/>
                <w:szCs w:val="20"/>
              </w:rPr>
              <w:t>EŞDEĞER</w:t>
            </w:r>
          </w:p>
        </w:tc>
      </w:tr>
      <w:tr w:rsidR="00213A7D" w:rsidRPr="001D195F" w14:paraId="7812616E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E46F5" w14:textId="2D947068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0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350178" w14:textId="32A90120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6119D" w14:textId="189CFD12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E96A4" w14:textId="59A56A36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C5ECEA" w14:textId="39E88F2E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1EB6F5" w14:textId="29C9B154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5DA8B3" w14:textId="39A4A048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DB0BE" w14:textId="2CB3D4C4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77AAF97C" w14:textId="77777777" w:rsidTr="00213A7D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6400CBE3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TGTI201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FDF2783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D6DB39A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CD1ECB0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DD163BB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030EE479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9921D66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339F40B" w:rsidR="00213A7D" w:rsidRPr="001D195F" w:rsidRDefault="00213A7D" w:rsidP="00213A7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3A7D" w:rsidRPr="001D195F" w14:paraId="4C8594B6" w14:textId="77777777" w:rsidTr="00213A7D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DC5A31" w14:textId="0154171A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3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7D036A" w14:textId="1206F06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F8A56A" w14:textId="2F415C7D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EEBE49" w14:textId="7985E7CF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06AF3E" w14:textId="211AE1D5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7DA441" w14:textId="1F565A5C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133D70" w14:textId="4ED534D1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28B3C5" w14:textId="64581502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3A7D" w:rsidRPr="001D195F" w14:paraId="5407E4E3" w14:textId="77777777" w:rsidTr="00213A7D">
        <w:trPr>
          <w:trHeight w:val="5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D484F0" w14:textId="222ADAD3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C9560" w14:textId="6119961C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FB4177" w14:textId="2DA098A0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0B57E8" w14:textId="050BED8C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384BC8" w14:textId="35A4C8E9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BFEBBB" w14:textId="0DBC5D34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C347FE" w14:textId="0E503D1B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AD93B2" w14:textId="3744E48A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3A7D" w:rsidRPr="001D195F" w14:paraId="1868AE52" w14:textId="77777777" w:rsidTr="00673BE4">
        <w:trPr>
          <w:trHeight w:val="5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97362F" w14:textId="4B3B481F" w:rsidR="00213A7D" w:rsidRPr="001D195F" w:rsidRDefault="00213A7D" w:rsidP="00213A7D">
            <w:pPr>
              <w:jc w:val="right"/>
              <w:rPr>
                <w:color w:val="000000"/>
                <w:sz w:val="20"/>
                <w:szCs w:val="20"/>
              </w:rPr>
            </w:pPr>
            <w:r w:rsidRPr="00213A7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2F744" w14:textId="7B4222E2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4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4494B821" w14:textId="77777777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1D195F" w14:paraId="6B2A38F9" w14:textId="77777777" w:rsidTr="001F4716">
        <w:trPr>
          <w:trHeight w:val="547"/>
        </w:trPr>
        <w:tc>
          <w:tcPr>
            <w:tcW w:w="4782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213A7D" w:rsidRPr="000579B0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C98A088" w14:textId="77777777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shd w:val="clear" w:color="auto" w:fill="F2F2F2" w:themeFill="background1" w:themeFillShade="F2"/>
            <w:vAlign w:val="center"/>
          </w:tcPr>
          <w:p w14:paraId="56534032" w14:textId="77777777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shd w:val="clear" w:color="auto" w:fill="F2F2F2" w:themeFill="background1" w:themeFillShade="F2"/>
            <w:vAlign w:val="center"/>
          </w:tcPr>
          <w:p w14:paraId="52D2A03F" w14:textId="77777777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755A61CE" w14:textId="77777777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276722A2" w14:textId="77777777" w:rsidR="00213A7D" w:rsidRPr="001D195F" w:rsidRDefault="00213A7D" w:rsidP="00213A7D">
            <w:pPr>
              <w:jc w:val="center"/>
              <w:rPr>
                <w:sz w:val="20"/>
                <w:szCs w:val="20"/>
              </w:rPr>
            </w:pPr>
            <w:r w:rsidRPr="001D195F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3AA87200" w14:textId="77777777" w:rsidR="00213A7D" w:rsidRPr="001D195F" w:rsidRDefault="00213A7D" w:rsidP="00213A7D">
            <w:pPr>
              <w:jc w:val="left"/>
              <w:rPr>
                <w:sz w:val="20"/>
                <w:szCs w:val="20"/>
              </w:rPr>
            </w:pPr>
          </w:p>
        </w:tc>
      </w:tr>
      <w:tr w:rsidR="00213A7D" w:rsidRPr="001D195F" w14:paraId="6CF5F606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E8AC058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A60251B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k Görüntüleme Yöntemleri-IV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4DA7B4E4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131F584C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1B80EB15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756DBC35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4848F0AB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213A7D" w:rsidRPr="001D195F" w:rsidRDefault="00213A7D" w:rsidP="00213A7D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50A89032" w14:textId="77777777" w:rsidTr="001F4716">
        <w:trPr>
          <w:trHeight w:val="418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108BE13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579B0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C33AAC5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emel Radyoterapi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1B06FD5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89A90DC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0AA1AC6A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B066913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D04BAA6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D195F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2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213A7D" w:rsidRPr="001D195F" w:rsidRDefault="00213A7D" w:rsidP="00213A7D">
            <w:pPr>
              <w:jc w:val="left"/>
              <w:rPr>
                <w:color w:val="000000"/>
                <w:sz w:val="20"/>
                <w:szCs w:val="20"/>
              </w:rPr>
            </w:pPr>
            <w:r w:rsidRPr="001D195F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3A7D" w:rsidRPr="001D195F" w14:paraId="1893BDBB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E7E1F68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2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55C93566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4277303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41FB1D2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5E90760C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107B6FD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CCDB8E4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DCE4B2B" w:rsidR="00213A7D" w:rsidRPr="001D195F" w:rsidRDefault="00213A7D" w:rsidP="00213A7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3A7D" w:rsidRPr="001D195F" w14:paraId="2175A2F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1CFF5A" w14:textId="6E269E63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GTI204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D16C3" w14:textId="5A974036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DEDC02" w14:textId="77874862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AAEFCD" w14:textId="1BF0BF9B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BE695C" w14:textId="7DF35547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DCB8C0" w14:textId="7B1B78EE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A87EC8" w14:textId="67FB3147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4A11D" w14:textId="2A9E6383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13A7D" w:rsidRPr="001D195F" w14:paraId="5B04D0A0" w14:textId="77777777" w:rsidTr="001F4716">
        <w:trPr>
          <w:trHeight w:val="418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F54DA3" w14:textId="195C4F9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B0326B" w14:textId="056613C6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8B024C" w14:textId="38114415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E3E5C5" w14:textId="096DB977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F266F9" w14:textId="5170C9EB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651EF8" w14:textId="6EFF2558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61F8FD" w14:textId="4D488D2A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9A0D81" w14:textId="735C692F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3A7D" w:rsidRPr="001D195F" w14:paraId="436BB777" w14:textId="77777777" w:rsidTr="00982497">
        <w:trPr>
          <w:trHeight w:val="418"/>
        </w:trPr>
        <w:tc>
          <w:tcPr>
            <w:tcW w:w="633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637201" w14:textId="01010C37" w:rsidR="00213A7D" w:rsidRPr="001D195F" w:rsidRDefault="00213A7D" w:rsidP="00213A7D">
            <w:pPr>
              <w:jc w:val="right"/>
              <w:rPr>
                <w:color w:val="000000"/>
                <w:sz w:val="20"/>
                <w:szCs w:val="20"/>
              </w:rPr>
            </w:pPr>
            <w:r w:rsidRPr="00213A7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FE41BE" w14:textId="75EF4B7E" w:rsidR="00213A7D" w:rsidRPr="001D195F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22" w:type="dxa"/>
            <w:shd w:val="clear" w:color="auto" w:fill="F2F2F2" w:themeFill="background1" w:themeFillShade="F2"/>
            <w:vAlign w:val="center"/>
          </w:tcPr>
          <w:p w14:paraId="252CD172" w14:textId="77777777" w:rsidR="00213A7D" w:rsidRPr="001D195F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236180FB" w14:textId="77777777" w:rsidTr="001F4716">
        <w:trPr>
          <w:trHeight w:val="508"/>
        </w:trPr>
        <w:tc>
          <w:tcPr>
            <w:tcW w:w="47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95168" w14:textId="0D2F1B79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64DCFE" w14:textId="77777777" w:rsidR="00213A7D" w:rsidRPr="00E97B3A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7EF0CA" w14:textId="77777777" w:rsidR="00213A7D" w:rsidRPr="00E97B3A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83A2A" w14:textId="77777777" w:rsidR="00213A7D" w:rsidRPr="00E97B3A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0C53B9" w14:textId="77777777" w:rsidR="00213A7D" w:rsidRPr="00E97B3A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4B15A" w14:textId="77777777" w:rsidR="00213A7D" w:rsidRPr="00E97B3A" w:rsidRDefault="00213A7D" w:rsidP="00213A7D">
            <w:pPr>
              <w:jc w:val="center"/>
              <w:rPr>
                <w:color w:val="000000"/>
                <w:sz w:val="20"/>
                <w:szCs w:val="20"/>
              </w:rPr>
            </w:pPr>
            <w:r w:rsidRPr="00E97B3A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44BF08" w14:textId="77777777" w:rsidR="00213A7D" w:rsidRPr="00E97B3A" w:rsidRDefault="00213A7D" w:rsidP="00213A7D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45A33848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9DE663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C4F90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51ADC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431B3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F3A0AE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680867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17456A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CEBFDB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6644387A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B30896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5D2194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DE28B8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CD01B9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7D8BE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D2D640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723E4D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CCDCEC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48599FB0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378C24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82988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Mesleki İngilizce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E01D3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8D710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2F71BC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2AE282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406B51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61F751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05EA1BD7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004CC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TGTS22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4C220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Radyolojide Araç Gereç Bakım ve Onarım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8326C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3292F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EFC2A4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B1439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3B848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17960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2BF57D32" w14:textId="77777777" w:rsidTr="001F4716">
        <w:trPr>
          <w:trHeight w:val="397"/>
        </w:trPr>
        <w:tc>
          <w:tcPr>
            <w:tcW w:w="12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3AB0EB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1E87C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60B0F8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71E9D1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23DAF6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93AF4A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86BE6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102202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3A7D" w:rsidRPr="00E97B3A" w14:paraId="201284FE" w14:textId="77777777" w:rsidTr="001F4716">
        <w:trPr>
          <w:trHeight w:val="39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D0B22C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FEEA3" w14:textId="77777777" w:rsidR="00213A7D" w:rsidRPr="000579B0" w:rsidRDefault="00213A7D" w:rsidP="00213A7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0579B0">
              <w:rPr>
                <w:rFonts w:cs="Times New Roman"/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82ED4F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D6C08D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A59453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380959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CB62F8" w14:textId="77777777" w:rsidR="00213A7D" w:rsidRPr="00E97B3A" w:rsidRDefault="00213A7D" w:rsidP="00213A7D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97B3A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A06A15" w14:textId="77777777" w:rsidR="00213A7D" w:rsidRPr="00E97B3A" w:rsidRDefault="00213A7D" w:rsidP="00213A7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5D673CF4" w14:textId="77777777" w:rsidR="001D195F" w:rsidRPr="00E97B3A" w:rsidRDefault="001D195F" w:rsidP="001D195F">
      <w:pPr>
        <w:rPr>
          <w:sz w:val="20"/>
          <w:szCs w:val="20"/>
        </w:rPr>
      </w:pPr>
    </w:p>
    <w:p w14:paraId="5C9A3C79" w14:textId="77777777" w:rsidR="001D195F" w:rsidRPr="00E97B3A" w:rsidRDefault="001D195F" w:rsidP="001D195F">
      <w:pPr>
        <w:spacing w:line="360" w:lineRule="auto"/>
        <w:rPr>
          <w:rFonts w:cs="Times New Roman"/>
          <w:sz w:val="20"/>
          <w:szCs w:val="20"/>
        </w:rPr>
      </w:pPr>
      <w:r w:rsidRPr="00E97B3A">
        <w:rPr>
          <w:rFonts w:cs="Times New Roman"/>
          <w:b/>
          <w:bCs/>
          <w:sz w:val="20"/>
          <w:szCs w:val="20"/>
        </w:rPr>
        <w:t xml:space="preserve">Kısaltmalar: </w:t>
      </w:r>
      <w:r w:rsidRPr="00E97B3A">
        <w:rPr>
          <w:rFonts w:cs="Times New Roman"/>
          <w:bCs/>
          <w:sz w:val="20"/>
          <w:szCs w:val="20"/>
        </w:rPr>
        <w:t>Z</w:t>
      </w:r>
      <w:r w:rsidRPr="00E97B3A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40EDF7A" w14:textId="77777777" w:rsidR="001D195F" w:rsidRPr="00E97B3A" w:rsidRDefault="001D195F" w:rsidP="001D195F">
      <w:pPr>
        <w:tabs>
          <w:tab w:val="left" w:pos="975"/>
        </w:tabs>
        <w:rPr>
          <w:rFonts w:cs="Times New Roman"/>
          <w:sz w:val="20"/>
          <w:szCs w:val="20"/>
        </w:rPr>
      </w:pPr>
      <w:r w:rsidRPr="00E97B3A">
        <w:rPr>
          <w:rFonts w:cs="Times New Roman"/>
          <w:b/>
          <w:sz w:val="20"/>
          <w:szCs w:val="20"/>
        </w:rPr>
        <w:t xml:space="preserve">* </w:t>
      </w:r>
      <w:r w:rsidRPr="00E97B3A">
        <w:rPr>
          <w:rFonts w:cs="Times New Roman"/>
          <w:sz w:val="20"/>
          <w:szCs w:val="20"/>
        </w:rPr>
        <w:t>İlgili dersin Tıbbi Görüntüleme Teknikleri Programı tarafından açılan şubeden alınması zorunludur.</w:t>
      </w:r>
    </w:p>
    <w:p w14:paraId="008A4E4A" w14:textId="77777777" w:rsidR="00213A7D" w:rsidRDefault="00213A7D" w:rsidP="00213A7D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54EA1AE3" w14:textId="77777777" w:rsidR="00213A7D" w:rsidRDefault="00213A7D" w:rsidP="00213A7D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  <w:bookmarkStart w:id="0" w:name="_GoBack"/>
      <w:bookmarkEnd w:id="0"/>
    </w:p>
    <w:p w14:paraId="34166489" w14:textId="77777777" w:rsidR="00213A7D" w:rsidRPr="00E93BAE" w:rsidRDefault="00213A7D" w:rsidP="00213A7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1D195F" w:rsidRDefault="0004192A">
      <w:pPr>
        <w:rPr>
          <w:sz w:val="20"/>
          <w:szCs w:val="20"/>
        </w:rPr>
      </w:pPr>
    </w:p>
    <w:sectPr w:rsidR="0004192A" w:rsidRPr="001D195F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63AE4" w14:textId="77777777" w:rsidR="00FF470C" w:rsidRDefault="00FF470C" w:rsidP="0004192A">
      <w:pPr>
        <w:spacing w:after="0" w:line="240" w:lineRule="auto"/>
      </w:pPr>
      <w:r>
        <w:separator/>
      </w:r>
    </w:p>
  </w:endnote>
  <w:endnote w:type="continuationSeparator" w:id="0">
    <w:p w14:paraId="76752E7F" w14:textId="77777777" w:rsidR="00FF470C" w:rsidRDefault="00FF470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ABD5" w14:textId="77777777" w:rsidR="00FC644F" w:rsidRDefault="00FC644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ABFA70" w14:textId="77777777" w:rsidR="00FC644F" w:rsidRDefault="00FC644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FF83" w14:textId="77777777" w:rsidR="00FC644F" w:rsidRDefault="00FC644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85EE0" w14:textId="77777777" w:rsidR="00FF470C" w:rsidRDefault="00FF470C" w:rsidP="0004192A">
      <w:pPr>
        <w:spacing w:after="0" w:line="240" w:lineRule="auto"/>
      </w:pPr>
      <w:r>
        <w:separator/>
      </w:r>
    </w:p>
  </w:footnote>
  <w:footnote w:type="continuationSeparator" w:id="0">
    <w:p w14:paraId="12491D1A" w14:textId="77777777" w:rsidR="00FF470C" w:rsidRDefault="00FF470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2D05CC" w14:textId="77777777" w:rsidR="00FC644F" w:rsidRDefault="00FC644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F9B625B" w:rsidR="0004192A" w:rsidRPr="0004192A" w:rsidRDefault="00FC644F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10.3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E34BB">
      <w:rPr>
        <w:rFonts w:eastAsia="Calibri" w:cs="Times New Roman"/>
      </w:rPr>
      <w:t>Tıbbi Görüntüleme Teknikler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AA717" w14:textId="77777777" w:rsidR="00FC644F" w:rsidRDefault="00FC644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579B0"/>
    <w:rsid w:val="00061C23"/>
    <w:rsid w:val="000B06DB"/>
    <w:rsid w:val="001132FF"/>
    <w:rsid w:val="001D195F"/>
    <w:rsid w:val="001F4716"/>
    <w:rsid w:val="00213A7D"/>
    <w:rsid w:val="00226A5C"/>
    <w:rsid w:val="00230A3C"/>
    <w:rsid w:val="002956BA"/>
    <w:rsid w:val="003252CC"/>
    <w:rsid w:val="003E005F"/>
    <w:rsid w:val="003F493B"/>
    <w:rsid w:val="004203DB"/>
    <w:rsid w:val="00425A0A"/>
    <w:rsid w:val="004502EF"/>
    <w:rsid w:val="0045218F"/>
    <w:rsid w:val="004A5456"/>
    <w:rsid w:val="004E4929"/>
    <w:rsid w:val="007159FF"/>
    <w:rsid w:val="007965AD"/>
    <w:rsid w:val="007A0303"/>
    <w:rsid w:val="007D7C2E"/>
    <w:rsid w:val="0087165C"/>
    <w:rsid w:val="008F31AF"/>
    <w:rsid w:val="00930D44"/>
    <w:rsid w:val="009A24EC"/>
    <w:rsid w:val="009D62C5"/>
    <w:rsid w:val="00A060E8"/>
    <w:rsid w:val="00C2731A"/>
    <w:rsid w:val="00C77F7A"/>
    <w:rsid w:val="00CF27CF"/>
    <w:rsid w:val="00CF7232"/>
    <w:rsid w:val="00D9216E"/>
    <w:rsid w:val="00DA1604"/>
    <w:rsid w:val="00DA3481"/>
    <w:rsid w:val="00DA4C34"/>
    <w:rsid w:val="00DB4953"/>
    <w:rsid w:val="00DC68F6"/>
    <w:rsid w:val="00DD4ED1"/>
    <w:rsid w:val="00DE34BB"/>
    <w:rsid w:val="00E113BF"/>
    <w:rsid w:val="00EA4BF3"/>
    <w:rsid w:val="00EB413F"/>
    <w:rsid w:val="00ED6D16"/>
    <w:rsid w:val="00F074E5"/>
    <w:rsid w:val="00FC644F"/>
    <w:rsid w:val="00FF4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20:00Z</dcterms:created>
  <dcterms:modified xsi:type="dcterms:W3CDTF">2022-03-10T10:11:00Z</dcterms:modified>
</cp:coreProperties>
</file>